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5AE34" w14:textId="522C419B" w:rsidR="001A4BF7" w:rsidRPr="004026D3" w:rsidRDefault="004026D3" w:rsidP="004026D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26D3">
        <w:rPr>
          <w:rFonts w:ascii="Times New Roman" w:hAnsi="Times New Roman" w:cs="Times New Roman"/>
          <w:b/>
          <w:bCs/>
          <w:sz w:val="24"/>
          <w:szCs w:val="24"/>
        </w:rPr>
        <w:t xml:space="preserve">Process and </w:t>
      </w:r>
      <w:r w:rsidRPr="004026D3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4026D3">
        <w:rPr>
          <w:rFonts w:ascii="Times New Roman" w:hAnsi="Times New Roman" w:cs="Times New Roman"/>
          <w:b/>
          <w:bCs/>
          <w:sz w:val="24"/>
          <w:szCs w:val="24"/>
        </w:rPr>
        <w:t xml:space="preserve">utput </w:t>
      </w:r>
      <w:r w:rsidRPr="004026D3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4026D3">
        <w:rPr>
          <w:rFonts w:ascii="Times New Roman" w:hAnsi="Times New Roman" w:cs="Times New Roman"/>
          <w:b/>
          <w:bCs/>
          <w:sz w:val="24"/>
          <w:szCs w:val="24"/>
        </w:rPr>
        <w:t xml:space="preserve">ibliometric </w:t>
      </w:r>
      <w:r w:rsidRPr="004026D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4026D3">
        <w:rPr>
          <w:rFonts w:ascii="Times New Roman" w:hAnsi="Times New Roman" w:cs="Times New Roman"/>
          <w:b/>
          <w:bCs/>
          <w:sz w:val="24"/>
          <w:szCs w:val="24"/>
        </w:rPr>
        <w:t xml:space="preserve">nalysis with </w:t>
      </w:r>
      <w:proofErr w:type="spellStart"/>
      <w:r w:rsidRPr="004026D3">
        <w:rPr>
          <w:rFonts w:ascii="Times New Roman" w:hAnsi="Times New Roman" w:cs="Times New Roman"/>
          <w:b/>
          <w:bCs/>
          <w:sz w:val="24"/>
          <w:szCs w:val="24"/>
        </w:rPr>
        <w:t>VOSViewer</w:t>
      </w:r>
      <w:proofErr w:type="spellEnd"/>
    </w:p>
    <w:p w14:paraId="01EB4F52" w14:textId="63F58731" w:rsidR="001A4BF7" w:rsidRDefault="00561704" w:rsidP="00561704">
      <w:pPr>
        <w:pStyle w:val="ListParagraph"/>
        <w:numPr>
          <w:ilvl w:val="0"/>
          <w:numId w:val="2"/>
        </w:numPr>
        <w:ind w:left="709"/>
      </w:pPr>
      <w:r w:rsidRPr="00561704">
        <w:rPr>
          <w:rFonts w:ascii="Times New Roman" w:hAnsi="Times New Roman" w:cs="Times New Roman"/>
          <w:sz w:val="24"/>
          <w:szCs w:val="24"/>
        </w:rPr>
        <w:t>Open research data with RIS file type</w:t>
      </w:r>
      <w:r w:rsidR="001A4BF7">
        <w:rPr>
          <w:noProof/>
        </w:rPr>
        <w:drawing>
          <wp:inline distT="0" distB="0" distL="0" distR="0" wp14:anchorId="25F60C5C" wp14:editId="60505B6A">
            <wp:extent cx="5731510" cy="34417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6441"/>
                    <a:stretch/>
                  </pic:blipFill>
                  <pic:spPr bwMode="auto">
                    <a:xfrm>
                      <a:off x="0" y="0"/>
                      <a:ext cx="5731510" cy="344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38556" w14:textId="67FF12A6" w:rsidR="001A4BF7" w:rsidRDefault="001A4BF7" w:rsidP="001A4BF7">
      <w:pPr>
        <w:pStyle w:val="ListParagraph"/>
      </w:pPr>
    </w:p>
    <w:p w14:paraId="3F7B656A" w14:textId="0100CA08" w:rsidR="001A4BF7" w:rsidRDefault="001A4BF7" w:rsidP="001A4BF7">
      <w:pPr>
        <w:pStyle w:val="ListParagraph"/>
      </w:pPr>
      <w:r>
        <w:rPr>
          <w:noProof/>
        </w:rPr>
        <w:drawing>
          <wp:inline distT="0" distB="0" distL="0" distR="0" wp14:anchorId="267BA842" wp14:editId="3DF487F9">
            <wp:extent cx="5731510" cy="38862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6835"/>
                    <a:stretch/>
                  </pic:blipFill>
                  <pic:spPr bwMode="auto">
                    <a:xfrm>
                      <a:off x="0" y="0"/>
                      <a:ext cx="5731510" cy="388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353D9" w14:textId="459A038B" w:rsidR="001A4BF7" w:rsidRDefault="001A4BF7" w:rsidP="001A4BF7">
      <w:pPr>
        <w:pStyle w:val="ListParagraph"/>
      </w:pPr>
    </w:p>
    <w:p w14:paraId="4086B4A0" w14:textId="765F756E" w:rsidR="001A4BF7" w:rsidRDefault="001A4BF7" w:rsidP="001A4BF7">
      <w:pPr>
        <w:pStyle w:val="ListParagraph"/>
      </w:pPr>
      <w:r>
        <w:rPr>
          <w:noProof/>
        </w:rPr>
        <w:lastRenderedPageBreak/>
        <w:drawing>
          <wp:inline distT="0" distB="0" distL="0" distR="0" wp14:anchorId="4728F525" wp14:editId="0438FFD7">
            <wp:extent cx="5731510" cy="36258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6638"/>
                    <a:stretch/>
                  </pic:blipFill>
                  <pic:spPr bwMode="auto">
                    <a:xfrm>
                      <a:off x="0" y="0"/>
                      <a:ext cx="5731510" cy="3625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170705" w14:textId="697517D7" w:rsidR="001A4BF7" w:rsidRDefault="001A4BF7" w:rsidP="001A4BF7">
      <w:pPr>
        <w:pStyle w:val="ListParagraph"/>
      </w:pPr>
    </w:p>
    <w:p w14:paraId="4C2088D1" w14:textId="37400BF1" w:rsidR="001A4BF7" w:rsidRPr="004026D3" w:rsidRDefault="001A4BF7" w:rsidP="00561704">
      <w:pPr>
        <w:pStyle w:val="ListParagraph"/>
        <w:numPr>
          <w:ilvl w:val="0"/>
          <w:numId w:val="2"/>
        </w:numPr>
        <w:ind w:left="709"/>
        <w:rPr>
          <w:rFonts w:ascii="Times New Roman" w:hAnsi="Times New Roman" w:cs="Times New Roman"/>
          <w:sz w:val="24"/>
          <w:szCs w:val="24"/>
        </w:rPr>
      </w:pPr>
      <w:r w:rsidRPr="004026D3">
        <w:rPr>
          <w:rFonts w:ascii="Times New Roman" w:hAnsi="Times New Roman" w:cs="Times New Roman"/>
          <w:sz w:val="24"/>
          <w:szCs w:val="24"/>
        </w:rPr>
        <w:t>Choose type of analysis and counting method</w:t>
      </w:r>
    </w:p>
    <w:p w14:paraId="2F16E36F" w14:textId="0CFF0CF2" w:rsidR="001A4BF7" w:rsidRDefault="001A4BF7" w:rsidP="001A4BF7">
      <w:pPr>
        <w:pStyle w:val="ListParagraph"/>
      </w:pPr>
      <w:r>
        <w:rPr>
          <w:noProof/>
        </w:rPr>
        <w:drawing>
          <wp:inline distT="0" distB="0" distL="0" distR="0" wp14:anchorId="70D6B930" wp14:editId="7A14052F">
            <wp:extent cx="5731510" cy="45148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6441"/>
                    <a:stretch/>
                  </pic:blipFill>
                  <pic:spPr bwMode="auto">
                    <a:xfrm>
                      <a:off x="0" y="0"/>
                      <a:ext cx="5731510" cy="4514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A04D52" w14:textId="77777777" w:rsidR="001A4BF7" w:rsidRDefault="001A4BF7" w:rsidP="001A4BF7">
      <w:pPr>
        <w:pStyle w:val="ListParagraph"/>
      </w:pPr>
    </w:p>
    <w:p w14:paraId="5E81DE75" w14:textId="05FBD17D" w:rsidR="001A4BF7" w:rsidRPr="004026D3" w:rsidRDefault="001A4BF7" w:rsidP="00561704">
      <w:pPr>
        <w:pStyle w:val="ListParagraph"/>
        <w:numPr>
          <w:ilvl w:val="0"/>
          <w:numId w:val="2"/>
        </w:numPr>
        <w:ind w:left="709"/>
        <w:rPr>
          <w:rFonts w:ascii="Times New Roman" w:hAnsi="Times New Roman" w:cs="Times New Roman"/>
          <w:sz w:val="24"/>
          <w:szCs w:val="24"/>
        </w:rPr>
      </w:pPr>
      <w:r w:rsidRPr="004026D3">
        <w:rPr>
          <w:rFonts w:ascii="Times New Roman" w:hAnsi="Times New Roman" w:cs="Times New Roman"/>
          <w:sz w:val="24"/>
          <w:szCs w:val="24"/>
        </w:rPr>
        <w:lastRenderedPageBreak/>
        <w:t>Choose Threshold</w:t>
      </w:r>
    </w:p>
    <w:p w14:paraId="28A05FB6" w14:textId="35F61351" w:rsidR="001A4BF7" w:rsidRDefault="001A4BF7" w:rsidP="001A4BF7">
      <w:pPr>
        <w:pStyle w:val="ListParagraph"/>
      </w:pPr>
      <w:r>
        <w:rPr>
          <w:noProof/>
        </w:rPr>
        <w:drawing>
          <wp:inline distT="0" distB="0" distL="0" distR="0" wp14:anchorId="7170B511" wp14:editId="7B02EAA2">
            <wp:extent cx="5731510" cy="37973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6835"/>
                    <a:stretch/>
                  </pic:blipFill>
                  <pic:spPr bwMode="auto">
                    <a:xfrm>
                      <a:off x="0" y="0"/>
                      <a:ext cx="5731510" cy="3797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4FE05E" w14:textId="77777777" w:rsidR="001A4BF7" w:rsidRDefault="001A4BF7" w:rsidP="001A4BF7">
      <w:pPr>
        <w:pStyle w:val="ListParagraph"/>
      </w:pPr>
    </w:p>
    <w:p w14:paraId="43B80746" w14:textId="43F28C97" w:rsidR="001A4BF7" w:rsidRPr="004026D3" w:rsidRDefault="001A4BF7" w:rsidP="00561704">
      <w:pPr>
        <w:pStyle w:val="ListParagraph"/>
        <w:numPr>
          <w:ilvl w:val="0"/>
          <w:numId w:val="2"/>
        </w:numPr>
        <w:ind w:left="709"/>
        <w:rPr>
          <w:rFonts w:ascii="Times New Roman" w:hAnsi="Times New Roman" w:cs="Times New Roman"/>
          <w:sz w:val="24"/>
          <w:szCs w:val="24"/>
        </w:rPr>
      </w:pPr>
      <w:r w:rsidRPr="004026D3">
        <w:rPr>
          <w:rFonts w:ascii="Times New Roman" w:hAnsi="Times New Roman" w:cs="Times New Roman"/>
          <w:sz w:val="24"/>
          <w:szCs w:val="24"/>
        </w:rPr>
        <w:t>Choose number of keywords</w:t>
      </w:r>
    </w:p>
    <w:p w14:paraId="4B08545F" w14:textId="5DB7EDEB" w:rsidR="001A4BF7" w:rsidRDefault="001A4BF7" w:rsidP="001A4BF7">
      <w:pPr>
        <w:pStyle w:val="ListParagraph"/>
      </w:pPr>
      <w:r>
        <w:rPr>
          <w:noProof/>
        </w:rPr>
        <w:drawing>
          <wp:inline distT="0" distB="0" distL="0" distR="0" wp14:anchorId="742F3D64" wp14:editId="64B3385D">
            <wp:extent cx="5731510" cy="39687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6835"/>
                    <a:stretch/>
                  </pic:blipFill>
                  <pic:spPr bwMode="auto">
                    <a:xfrm>
                      <a:off x="0" y="0"/>
                      <a:ext cx="5731510" cy="3968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AB3A91" w14:textId="7CA10CAD" w:rsidR="001A4BF7" w:rsidRDefault="001A4BF7" w:rsidP="001A4BF7"/>
    <w:p w14:paraId="49704A40" w14:textId="2C1864F8" w:rsidR="001A4BF7" w:rsidRPr="004026D3" w:rsidRDefault="001A4BF7" w:rsidP="00561704">
      <w:pPr>
        <w:pStyle w:val="ListParagraph"/>
        <w:numPr>
          <w:ilvl w:val="0"/>
          <w:numId w:val="2"/>
        </w:numPr>
        <w:ind w:left="709"/>
        <w:rPr>
          <w:rFonts w:ascii="Times New Roman" w:hAnsi="Times New Roman" w:cs="Times New Roman"/>
          <w:sz w:val="24"/>
          <w:szCs w:val="24"/>
        </w:rPr>
      </w:pPr>
      <w:r w:rsidRPr="004026D3">
        <w:rPr>
          <w:rFonts w:ascii="Times New Roman" w:hAnsi="Times New Roman" w:cs="Times New Roman"/>
          <w:sz w:val="24"/>
          <w:szCs w:val="24"/>
        </w:rPr>
        <w:lastRenderedPageBreak/>
        <w:t>Verify selected keywords</w:t>
      </w:r>
    </w:p>
    <w:p w14:paraId="3EE643DA" w14:textId="34B04E3B" w:rsidR="001A4BF7" w:rsidRDefault="001A4BF7" w:rsidP="001A4BF7">
      <w:pPr>
        <w:pStyle w:val="ListParagraph"/>
      </w:pPr>
      <w:r>
        <w:rPr>
          <w:noProof/>
        </w:rPr>
        <w:drawing>
          <wp:inline distT="0" distB="0" distL="0" distR="0" wp14:anchorId="53BC0B38" wp14:editId="50787771">
            <wp:extent cx="5731510" cy="42354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6638"/>
                    <a:stretch/>
                  </pic:blipFill>
                  <pic:spPr bwMode="auto">
                    <a:xfrm>
                      <a:off x="0" y="0"/>
                      <a:ext cx="5731510" cy="4235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B60266" w14:textId="77777777" w:rsidR="001A4BF7" w:rsidRDefault="001A4BF7" w:rsidP="001A4BF7">
      <w:pPr>
        <w:pStyle w:val="ListParagraph"/>
      </w:pPr>
    </w:p>
    <w:p w14:paraId="6B1BFF27" w14:textId="4B7693D5" w:rsidR="001A4BF7" w:rsidRPr="004026D3" w:rsidRDefault="001A4BF7" w:rsidP="00561704">
      <w:pPr>
        <w:pStyle w:val="ListParagraph"/>
        <w:numPr>
          <w:ilvl w:val="0"/>
          <w:numId w:val="2"/>
        </w:numPr>
        <w:ind w:left="709"/>
        <w:rPr>
          <w:rFonts w:ascii="Times New Roman" w:hAnsi="Times New Roman" w:cs="Times New Roman"/>
          <w:sz w:val="24"/>
          <w:szCs w:val="24"/>
        </w:rPr>
      </w:pPr>
      <w:r w:rsidRPr="004026D3">
        <w:rPr>
          <w:rFonts w:ascii="Times New Roman" w:hAnsi="Times New Roman" w:cs="Times New Roman"/>
          <w:sz w:val="24"/>
          <w:szCs w:val="24"/>
        </w:rPr>
        <w:t>Output: Network visualization</w:t>
      </w:r>
    </w:p>
    <w:p w14:paraId="29D24ED7" w14:textId="02020383" w:rsidR="001A4BF7" w:rsidRDefault="001A4BF7" w:rsidP="001A4BF7">
      <w:pPr>
        <w:pStyle w:val="ListParagraph"/>
      </w:pPr>
      <w:r>
        <w:rPr>
          <w:noProof/>
        </w:rPr>
        <w:drawing>
          <wp:inline distT="0" distB="0" distL="0" distR="0" wp14:anchorId="7D7F57A0" wp14:editId="5DD27F56">
            <wp:extent cx="5731510" cy="38100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7229"/>
                    <a:stretch/>
                  </pic:blipFill>
                  <pic:spPr bwMode="auto">
                    <a:xfrm>
                      <a:off x="0" y="0"/>
                      <a:ext cx="5731510" cy="381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4D58F6" w14:textId="77777777" w:rsidR="001A4BF7" w:rsidRDefault="001A4BF7" w:rsidP="001A4BF7">
      <w:pPr>
        <w:pStyle w:val="ListParagraph"/>
      </w:pPr>
    </w:p>
    <w:p w14:paraId="233AA122" w14:textId="54FAE050" w:rsidR="001A4BF7" w:rsidRPr="004026D3" w:rsidRDefault="001A4BF7" w:rsidP="00561704">
      <w:pPr>
        <w:pStyle w:val="ListParagraph"/>
        <w:numPr>
          <w:ilvl w:val="0"/>
          <w:numId w:val="2"/>
        </w:numPr>
        <w:ind w:left="709"/>
        <w:rPr>
          <w:rFonts w:ascii="Times New Roman" w:hAnsi="Times New Roman" w:cs="Times New Roman"/>
          <w:sz w:val="24"/>
          <w:szCs w:val="24"/>
        </w:rPr>
      </w:pPr>
      <w:r w:rsidRPr="004026D3">
        <w:rPr>
          <w:rFonts w:ascii="Times New Roman" w:hAnsi="Times New Roman" w:cs="Times New Roman"/>
          <w:sz w:val="24"/>
          <w:szCs w:val="24"/>
        </w:rPr>
        <w:lastRenderedPageBreak/>
        <w:t>Output: Overlay visualization</w:t>
      </w:r>
    </w:p>
    <w:p w14:paraId="377C4883" w14:textId="4088DE8B" w:rsidR="001A4BF7" w:rsidRDefault="001A4BF7" w:rsidP="001A4BF7">
      <w:pPr>
        <w:pStyle w:val="ListParagraph"/>
      </w:pPr>
      <w:r>
        <w:rPr>
          <w:noProof/>
        </w:rPr>
        <w:drawing>
          <wp:inline distT="0" distB="0" distL="0" distR="0" wp14:anchorId="439EA08B" wp14:editId="2362453F">
            <wp:extent cx="5731510" cy="412750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7032"/>
                    <a:stretch/>
                  </pic:blipFill>
                  <pic:spPr bwMode="auto">
                    <a:xfrm>
                      <a:off x="0" y="0"/>
                      <a:ext cx="5731510" cy="412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CE3EAE" w14:textId="77777777" w:rsidR="001A4BF7" w:rsidRDefault="001A4BF7" w:rsidP="001A4BF7">
      <w:pPr>
        <w:pStyle w:val="ListParagraph"/>
      </w:pPr>
    </w:p>
    <w:p w14:paraId="181767EE" w14:textId="020B0F65" w:rsidR="001A4BF7" w:rsidRPr="004026D3" w:rsidRDefault="001A4BF7" w:rsidP="00561704">
      <w:pPr>
        <w:pStyle w:val="ListParagraph"/>
        <w:numPr>
          <w:ilvl w:val="0"/>
          <w:numId w:val="2"/>
        </w:numPr>
        <w:ind w:left="709"/>
        <w:rPr>
          <w:rFonts w:ascii="Times New Roman" w:hAnsi="Times New Roman" w:cs="Times New Roman"/>
          <w:sz w:val="24"/>
          <w:szCs w:val="24"/>
        </w:rPr>
      </w:pPr>
      <w:r w:rsidRPr="004026D3">
        <w:rPr>
          <w:rFonts w:ascii="Times New Roman" w:hAnsi="Times New Roman" w:cs="Times New Roman"/>
          <w:sz w:val="24"/>
          <w:szCs w:val="24"/>
        </w:rPr>
        <w:t>Output: Density visualization</w:t>
      </w:r>
    </w:p>
    <w:p w14:paraId="7D5A4318" w14:textId="00CD80E1" w:rsidR="001A4BF7" w:rsidRDefault="001A4BF7" w:rsidP="001A4BF7">
      <w:pPr>
        <w:pStyle w:val="ListParagraph"/>
      </w:pPr>
      <w:r>
        <w:rPr>
          <w:noProof/>
        </w:rPr>
        <w:drawing>
          <wp:inline distT="0" distB="0" distL="0" distR="0" wp14:anchorId="6EF90937" wp14:editId="7F84D4EA">
            <wp:extent cx="5731510" cy="404495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6835"/>
                    <a:stretch/>
                  </pic:blipFill>
                  <pic:spPr bwMode="auto">
                    <a:xfrm>
                      <a:off x="0" y="0"/>
                      <a:ext cx="5731510" cy="4044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5F27B" w14:textId="77777777" w:rsidR="001A4BF7" w:rsidRDefault="001A4BF7" w:rsidP="001A4BF7">
      <w:pPr>
        <w:pStyle w:val="ListParagraph"/>
      </w:pPr>
    </w:p>
    <w:p w14:paraId="26075315" w14:textId="3A209074" w:rsidR="001A4BF7" w:rsidRPr="004026D3" w:rsidRDefault="001A4BF7" w:rsidP="00561704">
      <w:pPr>
        <w:pStyle w:val="ListParagraph"/>
        <w:numPr>
          <w:ilvl w:val="0"/>
          <w:numId w:val="2"/>
        </w:numPr>
        <w:ind w:left="709"/>
        <w:rPr>
          <w:rFonts w:ascii="Times New Roman" w:hAnsi="Times New Roman" w:cs="Times New Roman"/>
          <w:sz w:val="24"/>
          <w:szCs w:val="24"/>
        </w:rPr>
      </w:pPr>
      <w:r w:rsidRPr="004026D3">
        <w:rPr>
          <w:rFonts w:ascii="Times New Roman" w:hAnsi="Times New Roman" w:cs="Times New Roman"/>
          <w:sz w:val="24"/>
          <w:szCs w:val="24"/>
        </w:rPr>
        <w:t>Output: Item Cluster</w:t>
      </w:r>
    </w:p>
    <w:p w14:paraId="0E5295F3" w14:textId="2E9885E0" w:rsidR="001A4BF7" w:rsidRDefault="001A4BF7" w:rsidP="001A4BF7">
      <w:pPr>
        <w:pStyle w:val="ListParagraph"/>
      </w:pPr>
      <w:r>
        <w:rPr>
          <w:noProof/>
        </w:rPr>
        <w:drawing>
          <wp:inline distT="0" distB="0" distL="0" distR="0" wp14:anchorId="05B40AFA" wp14:editId="47FAD44B">
            <wp:extent cx="2254250" cy="35750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84822" b="17328"/>
                    <a:stretch/>
                  </pic:blipFill>
                  <pic:spPr bwMode="auto">
                    <a:xfrm>
                      <a:off x="0" y="0"/>
                      <a:ext cx="2254250" cy="3575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54B506" w14:textId="52886E3D" w:rsidR="004026D3" w:rsidRDefault="004026D3" w:rsidP="001A4BF7">
      <w:pPr>
        <w:pStyle w:val="ListParagraph"/>
      </w:pPr>
      <w:r>
        <w:rPr>
          <w:noProof/>
        </w:rPr>
        <w:drawing>
          <wp:inline distT="0" distB="0" distL="0" distR="0" wp14:anchorId="587351CE" wp14:editId="558D3AC3">
            <wp:extent cx="2254250" cy="1530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4863" r="84711" b="17668"/>
                    <a:stretch/>
                  </pic:blipFill>
                  <pic:spPr bwMode="auto">
                    <a:xfrm>
                      <a:off x="0" y="0"/>
                      <a:ext cx="2254250" cy="1530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FA0681" w14:textId="241CC21B" w:rsidR="004026D3" w:rsidRDefault="004026D3" w:rsidP="001A4BF7">
      <w:pPr>
        <w:pStyle w:val="ListParagraph"/>
      </w:pPr>
      <w:r>
        <w:rPr>
          <w:noProof/>
        </w:rPr>
        <w:drawing>
          <wp:inline distT="0" distB="0" distL="0" distR="0" wp14:anchorId="7E4F3F5A" wp14:editId="0E847DEE">
            <wp:extent cx="2203450" cy="412750"/>
            <wp:effectExtent l="0" t="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9968" r="85043" b="7229"/>
                    <a:stretch/>
                  </pic:blipFill>
                  <pic:spPr bwMode="auto">
                    <a:xfrm>
                      <a:off x="0" y="0"/>
                      <a:ext cx="2203450" cy="412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260F29" w14:textId="77777777" w:rsidR="001A4BF7" w:rsidRDefault="001A4BF7" w:rsidP="001A4BF7"/>
    <w:sectPr w:rsidR="001A4B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F7758"/>
    <w:multiLevelType w:val="hybridMultilevel"/>
    <w:tmpl w:val="66AE9916"/>
    <w:lvl w:ilvl="0" w:tplc="3710C470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BF2258C"/>
    <w:multiLevelType w:val="hybridMultilevel"/>
    <w:tmpl w:val="B8C87C42"/>
    <w:lvl w:ilvl="0" w:tplc="393C2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8569303">
    <w:abstractNumId w:val="1"/>
  </w:num>
  <w:num w:numId="2" w16cid:durableId="1114861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t7AwsjQ0NTI3szRS0lEKTi0uzszPAykwrAUAFwuvKiwAAAA="/>
  </w:docVars>
  <w:rsids>
    <w:rsidRoot w:val="001A4BF7"/>
    <w:rsid w:val="000012D5"/>
    <w:rsid w:val="00054D7B"/>
    <w:rsid w:val="001A4BF7"/>
    <w:rsid w:val="004026D3"/>
    <w:rsid w:val="004A4A19"/>
    <w:rsid w:val="00561704"/>
    <w:rsid w:val="00B47E67"/>
    <w:rsid w:val="00EC3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8D81592"/>
  <w15:chartTrackingRefBased/>
  <w15:docId w15:val="{0E35F8D2-7B94-4F75-A4CB-89657489F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 sumarsono</dc:creator>
  <cp:keywords/>
  <dc:description/>
  <cp:lastModifiedBy>son sumarsono</cp:lastModifiedBy>
  <cp:revision>4</cp:revision>
  <cp:lastPrinted>2022-09-15T01:50:00Z</cp:lastPrinted>
  <dcterms:created xsi:type="dcterms:W3CDTF">2022-09-15T01:27:00Z</dcterms:created>
  <dcterms:modified xsi:type="dcterms:W3CDTF">2022-09-15T01:53:00Z</dcterms:modified>
</cp:coreProperties>
</file>